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b19b63e44269fdf1ff87e0b90febae9e914435d"/>
      <w:r>
        <w:rPr>
          <w:b/>
        </w:rPr>
        <w:t xml:space="preserve">ПРОТОКОЛ ПРО РЕЗУЛЬТАТИ ЕЛЕКТРОННОГО АУКЦІОНУ № LLE001-UA-20240424-4265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Червоненська селищн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9.04.2024 11:4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Оренда нерухомого майна а саме нежитлових приміщень (кабінети №1, №3, №10) в одноповерховій будівлі аптеки №50, за адресою: Житомирська обл., смт.Червоне, провулок Базарний, 6, загальною площею 80 кв.м. (корисною площею 72.4 кв.м.), яка обліковується на балансі Червоненської селищної ради</w:t>
      </w:r>
    </w:p>
    <w:p>
      <w:pPr>
        <w:numPr>
          <w:ilvl w:val="0"/>
          <w:numId w:val="1001"/>
        </w:numPr>
        <w:pStyle w:val="Compact"/>
      </w:pPr>
      <w:r>
        <w:t xml:space="preserve">нежитлові приміщення (кабінети №1, №3, №10) в одноповерховій будівлі аптеки №50, немає окремого входу. потребує поточного ремонту, наявне електропостачання, індивідуальне газове та частково пічне опалення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 38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12 119,99 грн, у т.ч. ПДВ</w:t>
      </w:r>
      <w:r>
        <w:t xml:space="preserve"> </w:t>
      </w:r>
      <w:r>
        <w:t xml:space="preserve">2 0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3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5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0 099,99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5:50:4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, ЄДРПОУ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Казначейська служба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567646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7899998031405054400000669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Казначейська служба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567646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7899998031405054400000669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7 271,99 грн (сім тисяч двісті сімдесят одна гривня 99 копійок), у т.ч. ПДВ</w:t>
      </w:r>
      <w:r>
        <w:t xml:space="preserve"> </w:t>
      </w:r>
      <w:r>
        <w:t xml:space="preserve">1 21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12 119,99 грн, у т.ч. ПДВ</w:t>
      </w:r>
      <w:r>
        <w:t xml:space="preserve"> </w:t>
      </w:r>
      <w:r>
        <w:t xml:space="preserve">2 0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8.04.2024 20:00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, ЄДРПОУ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ПП "Фірма "СОМГІЗ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Червоненська селищн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06:36:40Z</dcterms:created>
  <dcterms:modified xsi:type="dcterms:W3CDTF">2024-05-19T06:3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